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0725FB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0725FB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4E20BA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</w:pPr>
                  <w:r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  <w:t>Robert Smith</w:t>
                  </w:r>
                </w:p>
                <w:p w:rsidR="00BE13CD" w:rsidRPr="004E20BA" w:rsidRDefault="00A73DE1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Procurement</w:t>
                  </w:r>
                  <w:r w:rsidR="00BE13CD"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Buyer</w:t>
                  </w:r>
                </w:p>
              </w:txbxContent>
            </v:textbox>
            <w10:wrap anchorx="page"/>
          </v:rect>
        </w:pict>
      </w:r>
      <w:r w:rsidRPr="000725FB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A73DE1" w:rsidRDefault="00BE13CD" w:rsidP="00A73DE1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A73DE1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A73DE1" w:rsidRDefault="00BE13CD" w:rsidP="00A73DE1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A73DE1" w:rsidRDefault="00BE13CD" w:rsidP="00A73DE1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A73DE1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A73DE1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A73DE1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A73DE1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A73DE1" w:rsidRDefault="00BE13CD" w:rsidP="00A73DE1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A73DE1" w:rsidRDefault="00BE13CD" w:rsidP="00A73DE1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A73DE1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A73DE1" w:rsidRPr="00A73DE1" w:rsidRDefault="00A73DE1" w:rsidP="00A73DE1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'm writing to you in order to submit an application for the Procurement Buyer opening that has just been posted on your official site. I am certain that I possess the abilities and credentials you are seeking, and I am excited to use my knowledge for your company.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've been working in the procurement sector for more than four years, as you'll notice in my resume. I am quite knowledgeable about the procurement procedure and am up to date on the current developments in technology. I also possess a lot of experience negotiating contracts, and I've consistently demonstrated to be able to get the greatest terms for my company. In addition to my knowledge and experience, I also possess a strong sense of motivation and ambition. I'm always seeking fresh challenges and chances to progress.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Pr="00A73DE1">
                    <w:rPr>
                      <w:rFonts w:ascii="Arial" w:hAnsi="Arial" w:cs="Arial"/>
                      <w:bCs/>
                      <w:color w:val="000000" w:themeColor="text1"/>
                      <w:sz w:val="24"/>
                      <w:szCs w:val="24"/>
                    </w:rPr>
                    <w:t>Here are some of my key highlights:</w:t>
                  </w:r>
                </w:p>
                <w:p w:rsidR="00A73DE1" w:rsidRPr="00A73DE1" w:rsidRDefault="00A73DE1" w:rsidP="00A73DE1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n my prior position, I was mostly in charge of coordinating the procurement of equipment and supplies, negotiating deals with vendors, and inventory control.</w:t>
                  </w:r>
                </w:p>
                <w:p w:rsidR="00A73DE1" w:rsidRPr="00A73DE1" w:rsidRDefault="00A73DE1" w:rsidP="00A73DE1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was in charge of buying the components and natural resources for the company's goods. By negotiating lower pricing with distributors and establishing long-term ties with pivotal distributors, I was capable of lowering the company's expenditure on raw resources by 25%.</w:t>
                  </w:r>
                </w:p>
                <w:p w:rsidR="00A73DE1" w:rsidRPr="00A73DE1" w:rsidRDefault="00A73DE1" w:rsidP="00A73DE1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By carefully collaborating with vendors to make certain that they satisfied the exacting benchmarks of the business, I was indeed able to raise the caliber of the components I procured.</w:t>
                  </w:r>
                </w:p>
                <w:p w:rsidR="00A73DE1" w:rsidRPr="00A73DE1" w:rsidRDefault="00A73DE1" w:rsidP="00A73DE1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To make certain that we are addressing everyone's needs, I further carefully collaborated with certain other disciplines.</w:t>
                  </w:r>
                </w:p>
                <w:p w:rsidR="00A73DE1" w:rsidRPr="00A73DE1" w:rsidRDefault="00A73DE1" w:rsidP="00A73DE1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As a reflection of my expertise, I know how to handle big projects and adhere to time limits.</w:t>
                  </w:r>
                </w:p>
                <w:p w:rsidR="00A73DE1" w:rsidRPr="00A73DE1" w:rsidRDefault="00A73DE1" w:rsidP="00A73DE1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Additionally, I've learned how to collaborate well with people of diverse ages and temperaments.</w:t>
                  </w:r>
                </w:p>
                <w:p w:rsidR="00A73DE1" w:rsidRPr="00A73DE1" w:rsidRDefault="00A73DE1" w:rsidP="00A73DE1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have a track record of using my strategic thinking to look at the bigger picture and come up with original solutions to issues.</w:t>
                  </w:r>
                </w:p>
                <w:p w:rsidR="00A73DE1" w:rsidRPr="00A73DE1" w:rsidRDefault="00A73DE1" w:rsidP="00A73DE1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have a sharp eye for the minute and am a skilled negotiator.</w:t>
                  </w:r>
                </w:p>
                <w:p w:rsidR="00A73DE1" w:rsidRPr="00A73DE1" w:rsidRDefault="00A73DE1" w:rsidP="00A73DE1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recently graduated from Illinois University with a Master's in Business Administration.</w:t>
                  </w:r>
                </w:p>
                <w:p w:rsidR="00A73DE1" w:rsidRPr="00A73DE1" w:rsidRDefault="00A73DE1" w:rsidP="00A73DE1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do not doubt that you would find my knowledge and abilities to be a useful addition to your company. I would value the chance to speak with you directly about my credentials. I appreciate being allowed to show my intrigue about the Procurement Buyer job role. Kindly study the attached copy of my resume.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appreciate your thoughts and time.</w:t>
                  </w:r>
                </w:p>
                <w:p w:rsidR="00A73DE1" w:rsidRPr="00A73DE1" w:rsidRDefault="00A73DE1" w:rsidP="00A73DE1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incerely,</w:t>
                  </w:r>
                </w:p>
                <w:p w:rsidR="00A73DE1" w:rsidRPr="00A73DE1" w:rsidRDefault="00A73DE1" w:rsidP="00A73DE1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73DE1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[Your Name]</w:t>
                  </w:r>
                </w:p>
                <w:p w:rsidR="002616A5" w:rsidRPr="00A73DE1" w:rsidRDefault="002616A5" w:rsidP="00A73DE1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60669" w:rsidRPr="00A73DE1" w:rsidRDefault="00960669" w:rsidP="00A73DE1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A015A" w:rsidRDefault="007A015A" w:rsidP="0041077B">
      <w:pPr>
        <w:spacing w:after="0" w:line="240" w:lineRule="auto"/>
      </w:pPr>
      <w:r>
        <w:separator/>
      </w:r>
    </w:p>
  </w:endnote>
  <w:endnote w:type="continuationSeparator" w:id="1">
    <w:p w:rsidR="007A015A" w:rsidRDefault="007A015A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A015A" w:rsidRDefault="007A015A" w:rsidP="0041077B">
      <w:pPr>
        <w:spacing w:after="0" w:line="240" w:lineRule="auto"/>
      </w:pPr>
      <w:r>
        <w:separator/>
      </w:r>
    </w:p>
  </w:footnote>
  <w:footnote w:type="continuationSeparator" w:id="1">
    <w:p w:rsidR="007A015A" w:rsidRDefault="007A015A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9E6351F"/>
    <w:multiLevelType w:val="hybridMultilevel"/>
    <w:tmpl w:val="5EC41E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725FB"/>
    <w:rsid w:val="002616A5"/>
    <w:rsid w:val="00285059"/>
    <w:rsid w:val="00347714"/>
    <w:rsid w:val="003C12DD"/>
    <w:rsid w:val="003E7719"/>
    <w:rsid w:val="0041077B"/>
    <w:rsid w:val="00463050"/>
    <w:rsid w:val="004E20BA"/>
    <w:rsid w:val="00574FC0"/>
    <w:rsid w:val="00651A06"/>
    <w:rsid w:val="00670543"/>
    <w:rsid w:val="00761C90"/>
    <w:rsid w:val="00774CA6"/>
    <w:rsid w:val="007A015A"/>
    <w:rsid w:val="00855A6F"/>
    <w:rsid w:val="008D1384"/>
    <w:rsid w:val="008E64A0"/>
    <w:rsid w:val="00960669"/>
    <w:rsid w:val="009A20DE"/>
    <w:rsid w:val="00A4341F"/>
    <w:rsid w:val="00A73DE1"/>
    <w:rsid w:val="00A87B6D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B6D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0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73DE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urement Buyer Cover Letter Sample</dc:title>
  <dc:subject>Create your Cover Letter using Free Procurement Buyer Cover Letter Sample Template</dc:subject>
  <dc:creator>QwikResume.com</dc:creator>
  <dcterms:created xsi:type="dcterms:W3CDTF">2022-11-08T05:24:00Z</dcterms:created>
  <dcterms:modified xsi:type="dcterms:W3CDTF">2022-11-08T05:24:00Z</dcterms:modified>
  <cp:category>Logistics</cp:category>
</cp:coreProperties>
</file>